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14:paraId="0B3A141F" w14:textId="77777777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79584A" w14:textId="77777777"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3CF1A4" w14:textId="77777777"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14:paraId="390EE37D" w14:textId="77777777"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14:paraId="4E229758" w14:textId="77777777"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14:paraId="5AEE5E24" w14:textId="77777777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2014D9A5" w14:textId="77777777"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14:paraId="58E8DB95" w14:textId="77777777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E64B2" w14:textId="77777777"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proofErr w:type="gramStart"/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proofErr w:type="gramEnd"/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14:paraId="2889BD6F" w14:textId="77777777"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14:paraId="47350AB7" w14:textId="77777777"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14:paraId="2B2292CF" w14:textId="77777777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14:paraId="783CB971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14:paraId="4CA32DD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69730E32" w14:textId="77777777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6D2C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4BB13CB7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3A5CBC17" w14:textId="77777777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48C92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1B946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07ED6C34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0000DF0F" w14:textId="77777777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896D9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FCA29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841A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7A0EC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092588E1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3CBF9655" w14:textId="77777777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9E23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858C9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2E180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1B41B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71574A05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6E63D7F4" w14:textId="77777777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6FFBE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4ABDCCBA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3E88158C" w14:textId="77777777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0AA6C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2276B19A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7546B4C0" w14:textId="77777777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F62F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3474860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67771747" w14:textId="77777777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10D6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C18BC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DC8DA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F23E5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3470D3B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74FF2B47" w14:textId="77777777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EC09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00F07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6E6D5FC0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04617DBF" w14:textId="77777777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C3D99" w14:textId="77777777"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48440BB2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758181E7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52CDA615" w14:textId="77777777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1C18F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490B5521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5D1F097E" w14:textId="77777777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95E54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0354892C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77A0A2DA" w14:textId="77777777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BFC92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36B1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135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2F826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BA33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1FBAF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42815B84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1A8C9F58" w14:textId="77777777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4857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14B99" w14:textId="77777777"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0C4E01DB" w14:textId="77777777"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14:paraId="27A9D6CC" w14:textId="77777777"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39A21857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56D39F5F" w14:textId="77777777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9AF5D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175945B3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63BECBE8" w14:textId="77777777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F95D3F6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01F12CAF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C4BDE6A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25A03BC3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17B9D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128FEC5C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66B5359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4E695393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9B80ADD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64859FAB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14:paraId="754B45B9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47D0E599" w14:textId="77777777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29A16D4E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0EB2400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46DB71A3" w14:textId="77777777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3404F101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9E85B6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287C627F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21F4E2D3" w14:textId="77777777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6BA34956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2416140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513CBB93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01231748" w14:textId="77777777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4AAE8C1F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426871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FAD6F1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3B8BE6D4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2FBF1C2C" w14:textId="77777777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3A40C47A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1BE5350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8F04F1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2BD8C6F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4CC153F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2946C921" w14:textId="77777777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51A89DF9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CC13911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2BB71253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6018968F" w14:textId="77777777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1B9EBBB3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3938B29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3E4E6229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4F243E7B" w14:textId="77777777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2A54D9B9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43145A8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414A0164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42A4EE20" w14:textId="77777777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3C7DD6C4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39376A86" w14:textId="77777777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C50220F" w14:textId="77777777"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6CDF9866" w14:textId="77777777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14:paraId="1DFE5EB0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14:paraId="42834EC5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14:paraId="4271A452" w14:textId="77777777"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14:paraId="1CB9C5F1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14:paraId="1DEB7476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14:paraId="548F8E5C" w14:textId="77777777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14:paraId="58E67079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14:paraId="1B75AFB2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14:paraId="0CE1FC0F" w14:textId="77777777"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14:paraId="22554121" w14:textId="77777777"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14:paraId="3BB0636F" w14:textId="77777777"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14:paraId="78E367FF" w14:textId="77777777"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14:paraId="47199733" w14:textId="77777777"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14:paraId="3BCA5938" w14:textId="77777777"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14:paraId="5CCD7D14" w14:textId="77777777"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14:paraId="77FA67B3" w14:textId="77777777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449E5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3CA08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14:paraId="59FE2A45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93337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EA21E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14:paraId="68DF7A60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87CF3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E2EA1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proofErr w:type="gramStart"/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</w:t>
            </w:r>
            <w:proofErr w:type="gram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14:paraId="22E7BB40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6B54D" w14:textId="77777777"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318C" w14:textId="77777777"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14:paraId="0A37113E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7559A" w14:textId="77777777"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B622" w14:textId="77777777"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14:paraId="60763778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D37A9" w14:textId="77777777"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D3AD2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14:paraId="1C3F3F66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AE4BD" w14:textId="77777777"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600F4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14:paraId="0D93436A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FECB8" w14:textId="77777777"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91F50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14:paraId="451A2F56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DFD04" w14:textId="77777777"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0758C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14:paraId="308D5848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C7EB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03565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14:paraId="518587A5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08DE9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EFA0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14:paraId="273481AB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19977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91982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14:paraId="53FA45CD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F571D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DACC7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14:paraId="1DC30E74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4BEE3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D625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14:paraId="3E0613A3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E36C7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86ACD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14:paraId="2C6B4F57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33E7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FD6AB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14:paraId="24C142AC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F81B1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F28E9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14:paraId="3BDB8F76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773AA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F68E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14:paraId="4FEC5603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B6EAB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176EE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14:paraId="172AEDDA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C8ADB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7BE43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14:paraId="1E7D1870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3920B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6A5A2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14:paraId="1C6E7833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F3969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A37E1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14:paraId="0F106357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FE9D" w14:textId="77777777"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5AED1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14:paraId="77AED8B0" w14:textId="77777777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FCB2A" w14:textId="77777777"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1B379" w14:textId="77777777"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14:paraId="09BBBD78" w14:textId="77777777"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14:paraId="02605CDE" w14:textId="77777777"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14:paraId="45D773EF" w14:textId="77777777"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DE6F3" w14:textId="77777777" w:rsidR="00F42DDE" w:rsidRDefault="00F42DDE" w:rsidP="00690F67">
      <w:pPr>
        <w:spacing w:after="0" w:line="240" w:lineRule="auto"/>
      </w:pPr>
      <w:r>
        <w:separator/>
      </w:r>
    </w:p>
  </w:endnote>
  <w:endnote w:type="continuationSeparator" w:id="0">
    <w:p w14:paraId="2B455B59" w14:textId="77777777" w:rsidR="00F42DDE" w:rsidRDefault="00F42DDE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96693098"/>
      <w:docPartObj>
        <w:docPartGallery w:val="Page Numbers (Bottom of Page)"/>
        <w:docPartUnique/>
      </w:docPartObj>
    </w:sdtPr>
    <w:sdtEndPr/>
    <w:sdtContent>
      <w:p w14:paraId="1A9A3492" w14:textId="77777777" w:rsidR="005457C1" w:rsidRDefault="005457C1" w:rsidP="005457C1">
        <w:pPr>
          <w:pStyle w:val="Piedepgina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Pr="005457C1">
          <w:rPr>
            <w:noProof/>
            <w:lang w:val="es-ES"/>
          </w:rPr>
          <w:t>1</w:t>
        </w:r>
        <w:r>
          <w:fldChar w:fldCharType="end"/>
        </w:r>
      </w:p>
    </w:sdtContent>
  </w:sdt>
  <w:p w14:paraId="28DF8C26" w14:textId="77777777" w:rsidR="008D0176" w:rsidRDefault="005457C1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7A6F916D" wp14:editId="252AF05F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D0D22" w14:textId="77777777" w:rsidR="00F42DDE" w:rsidRDefault="00F42DDE" w:rsidP="00690F67">
      <w:pPr>
        <w:spacing w:after="0" w:line="240" w:lineRule="auto"/>
      </w:pPr>
      <w:r>
        <w:separator/>
      </w:r>
    </w:p>
  </w:footnote>
  <w:footnote w:type="continuationSeparator" w:id="0">
    <w:p w14:paraId="63946CCC" w14:textId="77777777" w:rsidR="00F42DDE" w:rsidRDefault="00F42DDE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14:paraId="112D47C4" w14:textId="77777777" w:rsidTr="00757EBA">
      <w:tc>
        <w:tcPr>
          <w:tcW w:w="4678" w:type="dxa"/>
          <w:vAlign w:val="center"/>
        </w:tcPr>
        <w:p w14:paraId="3E2AC01B" w14:textId="77777777"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1D97CB4E" wp14:editId="635F3923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14:paraId="0918A2E1" w14:textId="77777777"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571FF0B2" wp14:editId="7F61B59A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126DC42" w14:textId="77777777"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6280C616" wp14:editId="013C1EA0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542F92" w14:textId="77777777"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67B1E3AE" w14:textId="77777777"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14:paraId="2E787CED" w14:textId="77777777"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3AA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3F81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2DDE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9686D1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8DC75-1996-4187-A360-8A6D44AE7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0</TotalTime>
  <Pages>3</Pages>
  <Words>538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Veronica SB</cp:lastModifiedBy>
  <cp:revision>2</cp:revision>
  <cp:lastPrinted>2018-05-30T16:28:00Z</cp:lastPrinted>
  <dcterms:created xsi:type="dcterms:W3CDTF">2021-11-16T18:58:00Z</dcterms:created>
  <dcterms:modified xsi:type="dcterms:W3CDTF">2021-11-16T18:58:00Z</dcterms:modified>
</cp:coreProperties>
</file>